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FEAB9" w14:textId="77777777" w:rsidR="00B305CB" w:rsidRPr="00186F85" w:rsidRDefault="00B305CB" w:rsidP="00B305CB">
      <w:pPr>
        <w:jc w:val="center"/>
        <w:rPr>
          <w:sz w:val="28"/>
          <w:szCs w:val="28"/>
        </w:rPr>
      </w:pPr>
      <w:r w:rsidRPr="00186F85">
        <w:rPr>
          <w:sz w:val="28"/>
          <w:szCs w:val="28"/>
        </w:rPr>
        <w:t>Eötvös Loránd Tudományegyetem</w:t>
      </w:r>
    </w:p>
    <w:p w14:paraId="363CA36F" w14:textId="77777777" w:rsidR="00B305CB" w:rsidRPr="00186F85" w:rsidRDefault="00B305CB" w:rsidP="00B305CB">
      <w:pPr>
        <w:jc w:val="center"/>
        <w:rPr>
          <w:sz w:val="28"/>
          <w:szCs w:val="28"/>
        </w:rPr>
      </w:pPr>
      <w:r w:rsidRPr="00186F85">
        <w:rPr>
          <w:sz w:val="28"/>
          <w:szCs w:val="28"/>
        </w:rPr>
        <w:t>Földrajz- és Földtudományi Intézet</w:t>
      </w:r>
    </w:p>
    <w:p w14:paraId="4F56A646" w14:textId="77777777" w:rsidR="00B305CB" w:rsidRDefault="00B305CB" w:rsidP="00B305CB">
      <w:pPr>
        <w:jc w:val="center"/>
        <w:rPr>
          <w:sz w:val="28"/>
          <w:szCs w:val="28"/>
        </w:rPr>
      </w:pPr>
      <w:r w:rsidRPr="00186F85">
        <w:rPr>
          <w:sz w:val="28"/>
          <w:szCs w:val="28"/>
        </w:rPr>
        <w:t>Meteorológia</w:t>
      </w:r>
      <w:r>
        <w:rPr>
          <w:sz w:val="28"/>
          <w:szCs w:val="28"/>
        </w:rPr>
        <w:t>i</w:t>
      </w:r>
      <w:r w:rsidRPr="00186F85">
        <w:rPr>
          <w:sz w:val="28"/>
          <w:szCs w:val="28"/>
        </w:rPr>
        <w:t xml:space="preserve"> Tanszék</w:t>
      </w:r>
    </w:p>
    <w:p w14:paraId="4A35BA2C" w14:textId="77777777" w:rsidR="00B305CB" w:rsidRDefault="00B305CB" w:rsidP="00B305CB">
      <w:pPr>
        <w:rPr>
          <w:b/>
          <w:bCs/>
          <w:sz w:val="36"/>
          <w:szCs w:val="36"/>
        </w:rPr>
      </w:pPr>
    </w:p>
    <w:p w14:paraId="0A3415A9" w14:textId="77777777" w:rsidR="00B305CB" w:rsidRDefault="00B305CB" w:rsidP="00B305CB">
      <w:pPr>
        <w:rPr>
          <w:b/>
          <w:bCs/>
          <w:sz w:val="36"/>
          <w:szCs w:val="36"/>
        </w:rPr>
      </w:pPr>
    </w:p>
    <w:p w14:paraId="0B2FA88C" w14:textId="77777777" w:rsidR="00B305CB" w:rsidRDefault="00B305CB" w:rsidP="00B305CB">
      <w:pPr>
        <w:rPr>
          <w:b/>
          <w:bCs/>
          <w:sz w:val="36"/>
          <w:szCs w:val="36"/>
        </w:rPr>
      </w:pPr>
    </w:p>
    <w:p w14:paraId="3E61C685" w14:textId="77777777" w:rsidR="00B305CB" w:rsidRPr="00A9179F" w:rsidRDefault="00B305CB" w:rsidP="00B305CB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Cím</w:t>
      </w:r>
    </w:p>
    <w:p w14:paraId="4809B6FB" w14:textId="77777777" w:rsidR="00B305CB" w:rsidRPr="00A9179F" w:rsidRDefault="00B305CB" w:rsidP="00B305CB">
      <w:pPr>
        <w:jc w:val="center"/>
        <w:rPr>
          <w:sz w:val="28"/>
          <w:szCs w:val="28"/>
        </w:rPr>
      </w:pPr>
    </w:p>
    <w:p w14:paraId="37BD8CC8" w14:textId="77777777" w:rsidR="00B305CB" w:rsidRPr="00A9179F" w:rsidRDefault="00B305CB" w:rsidP="00B305CB">
      <w:pPr>
        <w:jc w:val="center"/>
        <w:rPr>
          <w:sz w:val="28"/>
          <w:szCs w:val="28"/>
        </w:rPr>
      </w:pPr>
      <w:r w:rsidRPr="00A9179F">
        <w:rPr>
          <w:sz w:val="28"/>
          <w:szCs w:val="28"/>
        </w:rPr>
        <w:t>SZAKDOLGOZAT</w:t>
      </w:r>
    </w:p>
    <w:p w14:paraId="7DCEA713" w14:textId="77777777" w:rsidR="00B305CB" w:rsidRDefault="00B305CB" w:rsidP="00B305CB">
      <w:pPr>
        <w:rPr>
          <w:b/>
          <w:bCs/>
          <w:sz w:val="28"/>
          <w:szCs w:val="28"/>
        </w:rPr>
      </w:pPr>
    </w:p>
    <w:p w14:paraId="7BEC7C9C" w14:textId="77777777" w:rsidR="00B305CB" w:rsidRDefault="00B305CB" w:rsidP="00B305CB">
      <w:pPr>
        <w:rPr>
          <w:b/>
          <w:bCs/>
          <w:sz w:val="28"/>
          <w:szCs w:val="28"/>
        </w:rPr>
      </w:pPr>
    </w:p>
    <w:p w14:paraId="3A755E7D" w14:textId="77777777" w:rsidR="00B305CB" w:rsidRDefault="00F0589C" w:rsidP="00B305CB">
      <w:pPr>
        <w:jc w:val="right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  <w:lang w:eastAsia="hu-HU" w:bidi="ar-SA"/>
        </w:rPr>
        <w:drawing>
          <wp:anchor distT="0" distB="0" distL="114300" distR="114300" simplePos="0" relativeHeight="251660288" behindDoc="0" locked="0" layoutInCell="1" allowOverlap="1" wp14:anchorId="4E332B31" wp14:editId="1C0CD54A">
            <wp:simplePos x="0" y="0"/>
            <wp:positionH relativeFrom="column">
              <wp:align>center</wp:align>
            </wp:positionH>
            <wp:positionV relativeFrom="paragraph">
              <wp:posOffset>133350</wp:posOffset>
            </wp:positionV>
            <wp:extent cx="1711960" cy="1711960"/>
            <wp:effectExtent l="19050" t="0" r="2540" b="0"/>
            <wp:wrapSquare wrapText="bothSides"/>
            <wp:docPr id="2" name="Kép 0" descr="elte_cimer_szin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0" descr="elte_cimer_szines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1960" cy="171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B6B7F4" w14:textId="77777777" w:rsidR="00B305CB" w:rsidRDefault="00B305CB" w:rsidP="00B305CB">
      <w:pPr>
        <w:jc w:val="right"/>
        <w:rPr>
          <w:b/>
          <w:bCs/>
          <w:sz w:val="28"/>
          <w:szCs w:val="28"/>
        </w:rPr>
      </w:pPr>
    </w:p>
    <w:p w14:paraId="53BBDD9C" w14:textId="77777777" w:rsidR="00B305CB" w:rsidRDefault="00B305CB" w:rsidP="00B305CB">
      <w:pPr>
        <w:jc w:val="right"/>
        <w:rPr>
          <w:b/>
          <w:bCs/>
          <w:sz w:val="28"/>
          <w:szCs w:val="28"/>
        </w:rPr>
      </w:pPr>
    </w:p>
    <w:p w14:paraId="69319EEF" w14:textId="77777777" w:rsidR="00B305CB" w:rsidRDefault="00B305CB" w:rsidP="00B305CB">
      <w:pPr>
        <w:jc w:val="right"/>
        <w:rPr>
          <w:sz w:val="36"/>
          <w:szCs w:val="36"/>
        </w:rPr>
      </w:pPr>
    </w:p>
    <w:p w14:paraId="2FAB1AEE" w14:textId="77777777" w:rsidR="00B305CB" w:rsidRDefault="00B305CB" w:rsidP="00B305CB">
      <w:pPr>
        <w:jc w:val="right"/>
        <w:rPr>
          <w:sz w:val="36"/>
          <w:szCs w:val="36"/>
        </w:rPr>
      </w:pPr>
    </w:p>
    <w:p w14:paraId="5234E9B6" w14:textId="77777777" w:rsidR="00B305CB" w:rsidRPr="0097518D" w:rsidRDefault="00B305CB" w:rsidP="00B305CB">
      <w:pPr>
        <w:jc w:val="right"/>
        <w:rPr>
          <w:sz w:val="36"/>
          <w:szCs w:val="36"/>
        </w:rPr>
      </w:pPr>
    </w:p>
    <w:p w14:paraId="52F6CF5F" w14:textId="77777777" w:rsidR="00B305CB" w:rsidRDefault="00B305CB" w:rsidP="00B305CB">
      <w:pPr>
        <w:rPr>
          <w:sz w:val="36"/>
          <w:szCs w:val="36"/>
        </w:rPr>
      </w:pPr>
    </w:p>
    <w:p w14:paraId="617E4AB3" w14:textId="77777777" w:rsidR="00B305CB" w:rsidRDefault="00B305CB" w:rsidP="00B305CB">
      <w:pPr>
        <w:jc w:val="right"/>
        <w:rPr>
          <w:sz w:val="36"/>
          <w:szCs w:val="36"/>
        </w:rPr>
      </w:pPr>
    </w:p>
    <w:p w14:paraId="4504910A" w14:textId="77777777" w:rsidR="00B305CB" w:rsidRDefault="00B305CB" w:rsidP="00B305CB">
      <w:pPr>
        <w:rPr>
          <w:sz w:val="36"/>
          <w:szCs w:val="36"/>
        </w:rPr>
      </w:pPr>
    </w:p>
    <w:p w14:paraId="5B3D0892" w14:textId="77777777" w:rsidR="00B305CB" w:rsidRDefault="00B305CB" w:rsidP="00B305CB">
      <w:pPr>
        <w:jc w:val="right"/>
        <w:rPr>
          <w:sz w:val="36"/>
          <w:szCs w:val="36"/>
        </w:rPr>
      </w:pPr>
    </w:p>
    <w:p w14:paraId="4F7E9E02" w14:textId="77777777" w:rsidR="00B305CB" w:rsidRPr="003868B0" w:rsidRDefault="00B305CB" w:rsidP="00B305CB">
      <w:pPr>
        <w:spacing w:line="360" w:lineRule="auto"/>
        <w:jc w:val="center"/>
        <w:rPr>
          <w:sz w:val="28"/>
          <w:szCs w:val="28"/>
        </w:rPr>
      </w:pPr>
      <w:r w:rsidRPr="003868B0">
        <w:rPr>
          <w:sz w:val="28"/>
          <w:szCs w:val="28"/>
        </w:rPr>
        <w:t>Készítette:</w:t>
      </w:r>
    </w:p>
    <w:p w14:paraId="47808BD1" w14:textId="77777777" w:rsidR="00B305CB" w:rsidRPr="003868B0" w:rsidRDefault="00B305CB" w:rsidP="00B305CB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allgató</w:t>
      </w:r>
    </w:p>
    <w:p w14:paraId="2980A9A4" w14:textId="77777777" w:rsidR="00B305CB" w:rsidRPr="003868B0" w:rsidRDefault="00B305CB" w:rsidP="00B305CB">
      <w:pPr>
        <w:spacing w:line="360" w:lineRule="auto"/>
        <w:jc w:val="center"/>
        <w:rPr>
          <w:sz w:val="28"/>
          <w:szCs w:val="28"/>
        </w:rPr>
      </w:pPr>
      <w:r w:rsidRPr="003868B0">
        <w:rPr>
          <w:sz w:val="28"/>
          <w:szCs w:val="28"/>
        </w:rPr>
        <w:t>Földtudományi alapszak,</w:t>
      </w:r>
    </w:p>
    <w:p w14:paraId="47F8D4D1" w14:textId="77777777" w:rsidR="00B305CB" w:rsidRPr="003868B0" w:rsidRDefault="00B305CB" w:rsidP="00B305CB">
      <w:pPr>
        <w:spacing w:line="360" w:lineRule="auto"/>
        <w:jc w:val="center"/>
        <w:rPr>
          <w:sz w:val="28"/>
          <w:szCs w:val="28"/>
        </w:rPr>
      </w:pPr>
      <w:r w:rsidRPr="003868B0">
        <w:rPr>
          <w:sz w:val="28"/>
          <w:szCs w:val="28"/>
        </w:rPr>
        <w:t>Meteorológ</w:t>
      </w:r>
      <w:r w:rsidR="00B249EF">
        <w:rPr>
          <w:sz w:val="28"/>
          <w:szCs w:val="28"/>
        </w:rPr>
        <w:t>ia</w:t>
      </w:r>
      <w:r w:rsidRPr="003868B0">
        <w:rPr>
          <w:sz w:val="28"/>
          <w:szCs w:val="28"/>
        </w:rPr>
        <w:t xml:space="preserve"> </w:t>
      </w:r>
      <w:r w:rsidR="006408ED">
        <w:rPr>
          <w:sz w:val="28"/>
          <w:szCs w:val="28"/>
        </w:rPr>
        <w:t>specializáció</w:t>
      </w:r>
    </w:p>
    <w:p w14:paraId="30092068" w14:textId="77777777" w:rsidR="00B305CB" w:rsidRPr="003868B0" w:rsidRDefault="00B305CB" w:rsidP="00B305CB">
      <w:pPr>
        <w:spacing w:line="360" w:lineRule="auto"/>
        <w:jc w:val="center"/>
        <w:rPr>
          <w:sz w:val="28"/>
          <w:szCs w:val="28"/>
        </w:rPr>
      </w:pPr>
      <w:r w:rsidRPr="003868B0">
        <w:rPr>
          <w:b/>
          <w:bCs/>
          <w:sz w:val="28"/>
          <w:szCs w:val="28"/>
        </w:rPr>
        <w:br/>
      </w:r>
      <w:r w:rsidRPr="003868B0">
        <w:rPr>
          <w:sz w:val="28"/>
          <w:szCs w:val="28"/>
        </w:rPr>
        <w:t xml:space="preserve">Témavezető: </w:t>
      </w:r>
    </w:p>
    <w:p w14:paraId="692CFE62" w14:textId="77777777" w:rsidR="00B305CB" w:rsidRPr="00B305CB" w:rsidRDefault="00B305CB" w:rsidP="00B305CB">
      <w:pPr>
        <w:spacing w:line="360" w:lineRule="auto"/>
        <w:jc w:val="center"/>
        <w:rPr>
          <w:b/>
          <w:sz w:val="28"/>
          <w:szCs w:val="28"/>
        </w:rPr>
      </w:pPr>
      <w:r w:rsidRPr="00B305CB">
        <w:rPr>
          <w:b/>
          <w:sz w:val="28"/>
          <w:szCs w:val="28"/>
        </w:rPr>
        <w:t>Téma</w:t>
      </w:r>
      <w:r>
        <w:rPr>
          <w:b/>
          <w:sz w:val="28"/>
          <w:szCs w:val="28"/>
        </w:rPr>
        <w:t>vezető</w:t>
      </w:r>
    </w:p>
    <w:p w14:paraId="7E27F62D" w14:textId="2DA80308" w:rsidR="00B305CB" w:rsidRDefault="00936628" w:rsidP="00B305CB">
      <w:pPr>
        <w:jc w:val="center"/>
        <w:rPr>
          <w:b/>
          <w:bCs/>
          <w:sz w:val="36"/>
          <w:szCs w:val="36"/>
        </w:rPr>
      </w:pPr>
      <w:r>
        <w:rPr>
          <w:sz w:val="28"/>
          <w:szCs w:val="28"/>
        </w:rPr>
        <w:t xml:space="preserve"> ELTE </w:t>
      </w:r>
      <w:r w:rsidR="00B305CB" w:rsidRPr="003868B0">
        <w:rPr>
          <w:sz w:val="28"/>
          <w:szCs w:val="28"/>
        </w:rPr>
        <w:t>TTK</w:t>
      </w:r>
      <w:r w:rsidR="000559C6">
        <w:rPr>
          <w:sz w:val="28"/>
          <w:szCs w:val="28"/>
        </w:rPr>
        <w:t xml:space="preserve"> FFI</w:t>
      </w:r>
      <w:r w:rsidR="00F0589C">
        <w:rPr>
          <w:sz w:val="28"/>
          <w:szCs w:val="28"/>
        </w:rPr>
        <w:t>,</w:t>
      </w:r>
      <w:r w:rsidR="00B305CB" w:rsidRPr="003868B0">
        <w:rPr>
          <w:sz w:val="28"/>
          <w:szCs w:val="28"/>
        </w:rPr>
        <w:t xml:space="preserve"> Meteorológiai Tanszék</w:t>
      </w:r>
      <w:r>
        <w:rPr>
          <w:sz w:val="28"/>
          <w:szCs w:val="28"/>
        </w:rPr>
        <w:t xml:space="preserve"> </w:t>
      </w:r>
    </w:p>
    <w:p w14:paraId="5E1C10DC" w14:textId="77777777" w:rsidR="00B305CB" w:rsidRPr="00867C20" w:rsidRDefault="00B305CB" w:rsidP="00B305CB">
      <w:pPr>
        <w:jc w:val="center"/>
        <w:rPr>
          <w:b/>
          <w:bCs/>
          <w:sz w:val="36"/>
          <w:szCs w:val="36"/>
        </w:rPr>
      </w:pPr>
    </w:p>
    <w:p w14:paraId="75BFB324" w14:textId="77777777" w:rsidR="00B305CB" w:rsidRDefault="00B305CB" w:rsidP="00B305CB">
      <w:pPr>
        <w:jc w:val="center"/>
        <w:rPr>
          <w:b/>
          <w:bCs/>
          <w:sz w:val="36"/>
          <w:szCs w:val="36"/>
        </w:rPr>
      </w:pPr>
    </w:p>
    <w:p w14:paraId="56486982" w14:textId="77777777" w:rsidR="00B305CB" w:rsidRDefault="00B305CB" w:rsidP="00B305CB">
      <w:pPr>
        <w:jc w:val="center"/>
        <w:rPr>
          <w:b/>
          <w:bCs/>
          <w:sz w:val="36"/>
          <w:szCs w:val="36"/>
        </w:rPr>
      </w:pPr>
    </w:p>
    <w:p w14:paraId="33047CC4" w14:textId="77777777" w:rsidR="00B44520" w:rsidRPr="00B305CB" w:rsidRDefault="00B305CB" w:rsidP="00B305CB">
      <w:pPr>
        <w:jc w:val="center"/>
        <w:rPr>
          <w:sz w:val="28"/>
          <w:szCs w:val="28"/>
        </w:rPr>
      </w:pPr>
      <w:r>
        <w:rPr>
          <w:b/>
          <w:bCs/>
          <w:sz w:val="36"/>
          <w:szCs w:val="36"/>
        </w:rPr>
        <w:br/>
      </w:r>
      <w:r w:rsidRPr="003868B0">
        <w:rPr>
          <w:sz w:val="28"/>
          <w:szCs w:val="28"/>
        </w:rPr>
        <w:t>Budapest, 20</w:t>
      </w:r>
      <w:r w:rsidR="006408ED">
        <w:rPr>
          <w:sz w:val="28"/>
          <w:szCs w:val="28"/>
        </w:rPr>
        <w:t>20</w:t>
      </w:r>
    </w:p>
    <w:sectPr w:rsidR="00B44520" w:rsidRPr="00B305CB" w:rsidSect="00CB7C6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61002A87" w:usb1="80000000" w:usb2="00000008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MDQ0tjQ1NjM2sbRQ0lEKTi0uzszPAykwrAUAF2fuFSwAAAA="/>
  </w:docVars>
  <w:rsids>
    <w:rsidRoot w:val="00B305CB"/>
    <w:rsid w:val="000559C6"/>
    <w:rsid w:val="00232C86"/>
    <w:rsid w:val="00272079"/>
    <w:rsid w:val="005748A3"/>
    <w:rsid w:val="00613C46"/>
    <w:rsid w:val="006408ED"/>
    <w:rsid w:val="00936628"/>
    <w:rsid w:val="00A16C4D"/>
    <w:rsid w:val="00B249EF"/>
    <w:rsid w:val="00B305CB"/>
    <w:rsid w:val="00CB7C6C"/>
    <w:rsid w:val="00DE72E8"/>
    <w:rsid w:val="00E6191F"/>
    <w:rsid w:val="00F05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5716DC"/>
  <w15:docId w15:val="{CC999653-EE71-4FE1-99CE-166FB5692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305CB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kern w:val="1"/>
      <w:sz w:val="24"/>
      <w:szCs w:val="24"/>
      <w:lang w:eastAsia="hi-IN" w:bidi="hi-IN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unhideWhenUsed/>
    <w:rsid w:val="00272079"/>
    <w:rPr>
      <w:rFonts w:ascii="Tahoma" w:hAnsi="Tahoma" w:cs="Mangal"/>
      <w:sz w:val="16"/>
      <w:szCs w:val="14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272079"/>
    <w:rPr>
      <w:rFonts w:ascii="Tahoma" w:eastAsia="Times New Roman" w:hAnsi="Tahoma" w:cs="Mangal"/>
      <w:kern w:val="1"/>
      <w:sz w:val="16"/>
      <w:szCs w:val="14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4</Words>
  <Characters>241</Characters>
  <Application>Microsoft Office Word</Application>
  <DocSecurity>0</DocSecurity>
  <Lines>2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jni</dc:creator>
  <cp:keywords/>
  <dc:description/>
  <cp:lastModifiedBy>Breuer Hajnalka</cp:lastModifiedBy>
  <cp:revision>7</cp:revision>
  <dcterms:created xsi:type="dcterms:W3CDTF">2013-05-11T15:29:00Z</dcterms:created>
  <dcterms:modified xsi:type="dcterms:W3CDTF">2022-05-13T07:39:00Z</dcterms:modified>
</cp:coreProperties>
</file>